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rea,</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Korea, Rep. received a score of 8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orea, Rep.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rea, Rep.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orea, Rep. received a score of 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orea, Rep. received a score of 7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orea, Rep.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orea, Rep.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orea, Rep.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orea, Rep.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orea,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orea, Rep.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orea, Rep.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orea, Rep.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orea,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orea, Rep.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orea,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orea,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orea, Rep.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Korea,%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Korea,%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Korea,%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Korea,%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Korea,%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Korea,%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Korea,%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Korea,%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Korea,%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Korea,%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Korea,%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Korea,%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Korea,%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Korea,%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Korea,%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Korea,%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Korea,%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1, 2005, 2007, 2008, 2009, 2010, 2011, 2012, 2013, 2014, 2015, 2016, 2017, 2018,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6:50Z</dcterms:created>
  <dcterms:modified xsi:type="dcterms:W3CDTF">2024-03-19T21: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orea, Rep. Country Report</vt:lpwstr>
  </property>
</Properties>
</file>